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rrick Car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r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 Celebration Court, Hainesville, IL, USA Hainesville,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kcarter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8022776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siu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